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DB47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38BA19D2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567D5DC3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2282DED4" w14:textId="77777777" w:rsidR="00542B7A" w:rsidRDefault="00542B7A" w:rsidP="00542B7A">
      <w:pPr>
        <w:pStyle w:val="Subtitle"/>
        <w:jc w:val="left"/>
        <w:rPr>
          <w:sz w:val="16"/>
        </w:rPr>
      </w:pPr>
    </w:p>
    <w:p w14:paraId="11AB2E74" w14:textId="77777777" w:rsidR="00542B7A" w:rsidRDefault="00542B7A" w:rsidP="00542B7A">
      <w:pPr>
        <w:pStyle w:val="Subtitle"/>
        <w:rPr>
          <w:sz w:val="20"/>
        </w:rPr>
      </w:pPr>
    </w:p>
    <w:p w14:paraId="6F21DDE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014A9E8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 w:rsidR="00334444">
        <w:rPr>
          <w:b w:val="0"/>
          <w:bCs w:val="0"/>
          <w:sz w:val="20"/>
        </w:rPr>
        <w:t xml:space="preserve">Dr </w:t>
      </w:r>
      <w:r w:rsidR="0092561F"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26AFFF67" w14:textId="66E4AC22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 w:rsidR="000B2D0E" w:rsidRPr="000B2D0E">
        <w:rPr>
          <w:sz w:val="20"/>
        </w:rPr>
        <w:t>Artificial  Intelligence</w:t>
      </w:r>
      <w:r w:rsidR="00AD7ECE">
        <w:rPr>
          <w:sz w:val="20"/>
        </w:rPr>
        <w:t xml:space="preserve"> 2</w:t>
      </w:r>
      <w:r w:rsidR="000B2D0E" w:rsidRPr="000B2D0E">
        <w:rPr>
          <w:sz w:val="20"/>
        </w:rPr>
        <w:t xml:space="preserve"> CA 1 </w:t>
      </w:r>
      <w:r w:rsidRPr="000B2D0E">
        <w:rPr>
          <w:sz w:val="20"/>
        </w:rPr>
        <w:t xml:space="preserve">                                                                     </w:t>
      </w:r>
    </w:p>
    <w:p w14:paraId="48E5D6E7" w14:textId="77777777" w:rsidR="00542B7A" w:rsidRDefault="00F92841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Work to be submitted to:  Blackboard</w:t>
      </w:r>
      <w:r>
        <w:rPr>
          <w:sz w:val="20"/>
          <w:u w:val="single"/>
        </w:rPr>
        <w:t xml:space="preserve">    </w:t>
      </w:r>
      <w:r w:rsidR="00542B7A">
        <w:rPr>
          <w:sz w:val="20"/>
          <w:u w:val="single"/>
        </w:rPr>
        <w:t xml:space="preserve">   </w:t>
      </w:r>
    </w:p>
    <w:p w14:paraId="34724202" w14:textId="08892A9E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Date for submission of work</w:t>
      </w:r>
      <w:r w:rsidR="000B2D0E">
        <w:rPr>
          <w:b w:val="0"/>
          <w:bCs w:val="0"/>
          <w:sz w:val="20"/>
        </w:rPr>
        <w:t>: 1</w:t>
      </w:r>
      <w:r w:rsidR="000B2D0E" w:rsidRPr="000B2D0E">
        <w:rPr>
          <w:b w:val="0"/>
          <w:bCs w:val="0"/>
          <w:sz w:val="20"/>
        </w:rPr>
        <w:t>8</w:t>
      </w:r>
      <w:r w:rsidR="000B2D0E" w:rsidRPr="000B2D0E">
        <w:rPr>
          <w:sz w:val="20"/>
        </w:rPr>
        <w:t>/03/2020</w:t>
      </w:r>
    </w:p>
    <w:p w14:paraId="1E5B200B" w14:textId="42377DEE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 w:rsidR="000B2D0E">
        <w:rPr>
          <w:b w:val="0"/>
          <w:bCs w:val="0"/>
          <w:sz w:val="20"/>
        </w:rPr>
        <w:t>Blackboard, 1:15 pm, 18/03/2020</w:t>
      </w:r>
      <w:r>
        <w:rPr>
          <w:sz w:val="20"/>
          <w:u w:val="single"/>
        </w:rPr>
        <w:t xml:space="preserve"> </w:t>
      </w:r>
    </w:p>
    <w:p w14:paraId="28E90D41" w14:textId="77777777" w:rsidR="00542B7A" w:rsidRDefault="00542B7A" w:rsidP="00542B7A">
      <w:pPr>
        <w:pStyle w:val="Subtitle"/>
        <w:rPr>
          <w:sz w:val="20"/>
        </w:rPr>
      </w:pPr>
    </w:p>
    <w:p w14:paraId="0FAE467D" w14:textId="77777777" w:rsidR="00542B7A" w:rsidRDefault="00542B7A" w:rsidP="00542B7A">
      <w:pPr>
        <w:pStyle w:val="Subtitle"/>
        <w:rPr>
          <w:sz w:val="20"/>
        </w:rPr>
      </w:pPr>
    </w:p>
    <w:p w14:paraId="2BD2F504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570E587E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C65C2E5" w14:textId="4D29D02B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tudent’s Name:  </w:t>
      </w:r>
      <w:r w:rsidR="003E78A3" w:rsidRPr="003E78A3">
        <w:rPr>
          <w:b w:val="0"/>
          <w:bCs w:val="0"/>
          <w:sz w:val="20"/>
        </w:rPr>
        <w:t>LAVISH THOMAS</w:t>
      </w:r>
      <w:r w:rsidRPr="003E78A3">
        <w:rPr>
          <w:b w:val="0"/>
          <w:bCs w:val="0"/>
          <w:sz w:val="20"/>
        </w:rPr>
        <w:t xml:space="preserve">                                        </w:t>
      </w:r>
    </w:p>
    <w:p w14:paraId="46F2C553" w14:textId="556414A8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Class: </w:t>
      </w:r>
      <w:r w:rsidR="003E78A3" w:rsidRPr="003E78A3">
        <w:rPr>
          <w:b w:val="0"/>
          <w:bCs w:val="0"/>
          <w:sz w:val="20"/>
        </w:rPr>
        <w:t>MSc in Big Data Analytics and Artificial Intelligence</w:t>
      </w:r>
      <w:bookmarkStart w:id="0" w:name="_GoBack"/>
      <w:bookmarkEnd w:id="0"/>
      <w:r w:rsidR="00D61E1F">
        <w:rPr>
          <w:b w:val="0"/>
          <w:bCs w:val="0"/>
          <w:sz w:val="20"/>
        </w:rPr>
        <w:t>, Group B</w:t>
      </w:r>
    </w:p>
    <w:p w14:paraId="6A88DDD6" w14:textId="30439774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ubject/Module:  </w:t>
      </w:r>
      <w:r w:rsidR="00C226AC" w:rsidRPr="003E78A3">
        <w:rPr>
          <w:b w:val="0"/>
          <w:bCs w:val="0"/>
          <w:sz w:val="20"/>
        </w:rPr>
        <w:t>Artificial Intelligence</w:t>
      </w:r>
      <w:r w:rsidR="003E78A3">
        <w:rPr>
          <w:b w:val="0"/>
          <w:bCs w:val="0"/>
          <w:sz w:val="20"/>
        </w:rPr>
        <w:t xml:space="preserve"> 2</w:t>
      </w:r>
    </w:p>
    <w:p w14:paraId="1FB34F08" w14:textId="77777777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</w:rPr>
      </w:pPr>
      <w:r w:rsidRPr="003E78A3">
        <w:rPr>
          <w:b w:val="0"/>
          <w:bCs w:val="0"/>
          <w:sz w:val="20"/>
        </w:rPr>
        <w:t xml:space="preserve">Word Count (where applicable):  </w:t>
      </w:r>
      <w:r w:rsidRPr="003E78A3">
        <w:rPr>
          <w:sz w:val="20"/>
        </w:rPr>
        <w:t xml:space="preserve">                                                                      </w:t>
      </w:r>
      <w:r w:rsidRPr="003E78A3">
        <w:rPr>
          <w:sz w:val="20"/>
        </w:rPr>
        <w:tab/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                                                                                         </w:t>
      </w:r>
    </w:p>
    <w:p w14:paraId="3CEBBC26" w14:textId="12E2FB1E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>I confirm that the work submitted has been</w:t>
      </w:r>
      <w:r w:rsidR="00282B81">
        <w:rPr>
          <w:b w:val="0"/>
          <w:bCs w:val="0"/>
          <w:sz w:val="20"/>
        </w:rPr>
        <w:t xml:space="preserve"> </w:t>
      </w:r>
      <w:r w:rsidR="00282B81" w:rsidRPr="003E78A3">
        <w:rPr>
          <w:b w:val="0"/>
          <w:bCs w:val="0"/>
          <w:sz w:val="20"/>
        </w:rPr>
        <w:t>produced</w:t>
      </w:r>
      <w:r w:rsidRPr="003E78A3">
        <w:rPr>
          <w:b w:val="0"/>
          <w:bCs w:val="0"/>
          <w:sz w:val="20"/>
        </w:rPr>
        <w:t xml:space="preserve"> solely through my own efforts. </w:t>
      </w:r>
    </w:p>
    <w:p w14:paraId="3A9DDA44" w14:textId="071AB83B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 w:rsidRPr="003E78A3">
        <w:rPr>
          <w:b w:val="0"/>
          <w:bCs w:val="0"/>
          <w:sz w:val="20"/>
        </w:rPr>
        <w:t xml:space="preserve">Student’s signature:  </w:t>
      </w:r>
      <w:r w:rsidRPr="003E78A3">
        <w:rPr>
          <w:sz w:val="20"/>
        </w:rPr>
        <w:t xml:space="preserve">   </w:t>
      </w:r>
      <w:r w:rsidR="00D61E1F">
        <w:rPr>
          <w:b w:val="0"/>
          <w:bCs w:val="0"/>
          <w:noProof/>
          <w:sz w:val="20"/>
        </w:rPr>
        <w:t>LAVISH THOMAS</w:t>
      </w:r>
      <w:r w:rsidRPr="003E78A3">
        <w:rPr>
          <w:sz w:val="20"/>
        </w:rPr>
        <w:t xml:space="preserve">                                  </w:t>
      </w:r>
      <w:r w:rsidRPr="003E78A3">
        <w:rPr>
          <w:b w:val="0"/>
          <w:bCs w:val="0"/>
          <w:sz w:val="20"/>
        </w:rPr>
        <w:t>Date:</w:t>
      </w:r>
      <w:r w:rsidR="00D61E1F">
        <w:rPr>
          <w:sz w:val="20"/>
        </w:rPr>
        <w:t>18/03/2020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</w:t>
      </w:r>
    </w:p>
    <w:p w14:paraId="54CB4216" w14:textId="77777777" w:rsidR="00542B7A" w:rsidRDefault="00542B7A" w:rsidP="00542B7A">
      <w:pPr>
        <w:pStyle w:val="Subtitle"/>
        <w:jc w:val="left"/>
        <w:rPr>
          <w:bdr w:val="single" w:sz="4" w:space="0" w:color="auto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542B7A" w14:paraId="61136D3F" w14:textId="77777777" w:rsidTr="00334444">
        <w:trPr>
          <w:trHeight w:val="3269"/>
        </w:trPr>
        <w:tc>
          <w:tcPr>
            <w:tcW w:w="9209" w:type="dxa"/>
            <w:tcBorders>
              <w:bottom w:val="single" w:sz="4" w:space="0" w:color="auto"/>
            </w:tcBorders>
          </w:tcPr>
          <w:p w14:paraId="14B3289A" w14:textId="77777777" w:rsidR="00542B7A" w:rsidRDefault="00542B7A" w:rsidP="003E3CBD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382950EC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24123152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68FAEA7B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7D026CC3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1530631" w14:textId="77777777" w:rsidR="00F0563E" w:rsidRDefault="00396027"/>
    <w:sectPr w:rsidR="00F0563E" w:rsidSect="002051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bC0MLcwsTQ0szRU0lEKTi0uzszPAykwqgUApfDlAywAAAA="/>
  </w:docVars>
  <w:rsids>
    <w:rsidRoot w:val="00542B7A"/>
    <w:rsid w:val="000B2D0E"/>
    <w:rsid w:val="0020515E"/>
    <w:rsid w:val="00267DE5"/>
    <w:rsid w:val="00282B81"/>
    <w:rsid w:val="00334444"/>
    <w:rsid w:val="00396027"/>
    <w:rsid w:val="003E78A3"/>
    <w:rsid w:val="00406838"/>
    <w:rsid w:val="004944DB"/>
    <w:rsid w:val="00542B7A"/>
    <w:rsid w:val="00817DA5"/>
    <w:rsid w:val="00873C73"/>
    <w:rsid w:val="0092561F"/>
    <w:rsid w:val="00AD7ECE"/>
    <w:rsid w:val="00B26F3A"/>
    <w:rsid w:val="00C226AC"/>
    <w:rsid w:val="00C84EAC"/>
    <w:rsid w:val="00D024BC"/>
    <w:rsid w:val="00D61E1F"/>
    <w:rsid w:val="00F92841"/>
    <w:rsid w:val="00FD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F19F"/>
  <w15:docId w15:val="{94886A81-1D5A-409B-8050-25B596F3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B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42B7A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2B7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qFormat/>
    <w:rsid w:val="00542B7A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rsid w:val="00542B7A"/>
    <w:rPr>
      <w:rFonts w:ascii="Trebuchet MS" w:eastAsia="Times New Roman" w:hAnsi="Trebuchet M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542B7A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542B7A"/>
    <w:rPr>
      <w:rFonts w:ascii="Trebuchet MS" w:eastAsia="Times New Roman" w:hAnsi="Trebuchet MS" w:cs="Times New Roman"/>
      <w:b/>
      <w:bCs/>
      <w:sz w:val="2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Lavish Thomas</cp:lastModifiedBy>
  <cp:revision>12</cp:revision>
  <dcterms:created xsi:type="dcterms:W3CDTF">2016-09-06T13:21:00Z</dcterms:created>
  <dcterms:modified xsi:type="dcterms:W3CDTF">2020-03-18T13:00:00Z</dcterms:modified>
</cp:coreProperties>
</file>